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C0B4E" w14:textId="77777777" w:rsidR="000154B4" w:rsidRPr="00081258" w:rsidRDefault="000154B4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Szanowni Państwo,</w:t>
      </w:r>
    </w:p>
    <w:p w14:paraId="0E5E222A" w14:textId="53D00DC0" w:rsidR="00E5786D" w:rsidRDefault="000154B4" w:rsidP="000154B4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br/>
        <w:t xml:space="preserve">zwracam się z uprzejmą prośbą o przedstawienie oferty na zakup i instalację </w:t>
      </w:r>
      <w:r w:rsidR="00E5786D" w:rsidRPr="00081258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systemu </w:t>
      </w:r>
      <w:proofErr w:type="spellStart"/>
      <w:r w:rsidR="00E5786D" w:rsidRPr="00081258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call</w:t>
      </w:r>
      <w:proofErr w:type="spellEnd"/>
      <w:r w:rsidR="00E5786D" w:rsidRPr="00081258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</w:t>
      </w:r>
      <w:proofErr w:type="spellStart"/>
      <w:r w:rsidR="00E5786D" w:rsidRPr="00081258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center</w:t>
      </w:r>
      <w:proofErr w:type="spellEnd"/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z technologią VoIP wraz z wyposażeniem (</w:t>
      </w:r>
      <w:r w:rsidR="00CB682D" w:rsidRPr="00CB682D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CVP 64214200-Usługi centrali telefonicznych</w:t>
      </w: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)</w:t>
      </w:r>
      <w:r w:rsidR="00E5786D" w:rsidRPr="00081258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</w:t>
      </w:r>
      <w:r w:rsidR="00E07EC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w </w:t>
      </w: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placówce POZ</w:t>
      </w:r>
      <w:r w:rsidR="008F174E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</w:t>
      </w:r>
      <w:r w:rsidR="003B19B9" w:rsidRPr="003B19B9">
        <w:rPr>
          <w:rFonts w:cstheme="minorHAnsi"/>
          <w:sz w:val="24"/>
          <w:szCs w:val="24"/>
        </w:rPr>
        <w:t>"TWOJE ZDROWIE" SPÓŁKA CYWILNA ANDRZEJ GRZEGORSKI,</w:t>
      </w:r>
      <w:r w:rsidR="003B19B9">
        <w:rPr>
          <w:rFonts w:cstheme="minorHAnsi"/>
          <w:sz w:val="24"/>
          <w:szCs w:val="24"/>
        </w:rPr>
        <w:t xml:space="preserve"> </w:t>
      </w:r>
      <w:r w:rsidR="003B19B9" w:rsidRPr="003B19B9">
        <w:rPr>
          <w:rFonts w:cstheme="minorHAnsi"/>
          <w:sz w:val="24"/>
          <w:szCs w:val="24"/>
        </w:rPr>
        <w:t>MAŁGORZATA GRZEGORSKA,</w:t>
      </w:r>
      <w:r w:rsidR="003B19B9">
        <w:rPr>
          <w:rFonts w:cstheme="minorHAnsi"/>
          <w:sz w:val="24"/>
          <w:szCs w:val="24"/>
        </w:rPr>
        <w:t xml:space="preserve"> </w:t>
      </w:r>
      <w:r w:rsidR="003B19B9" w:rsidRPr="003B19B9">
        <w:rPr>
          <w:rFonts w:cstheme="minorHAnsi"/>
          <w:sz w:val="24"/>
          <w:szCs w:val="24"/>
        </w:rPr>
        <w:t>ANNA ADASZEK,</w:t>
      </w:r>
      <w:r w:rsidR="003B19B9">
        <w:rPr>
          <w:rFonts w:cstheme="minorHAnsi"/>
          <w:sz w:val="24"/>
          <w:szCs w:val="24"/>
        </w:rPr>
        <w:t xml:space="preserve"> </w:t>
      </w:r>
      <w:r w:rsidR="003B19B9" w:rsidRPr="003B19B9">
        <w:rPr>
          <w:rFonts w:cstheme="minorHAnsi"/>
          <w:sz w:val="24"/>
          <w:szCs w:val="24"/>
        </w:rPr>
        <w:t>ELŻBIETA CHRZĘST,</w:t>
      </w:r>
      <w:r w:rsidR="003B19B9">
        <w:rPr>
          <w:rFonts w:cstheme="minorHAnsi"/>
          <w:sz w:val="24"/>
          <w:szCs w:val="24"/>
        </w:rPr>
        <w:t xml:space="preserve"> </w:t>
      </w:r>
      <w:r w:rsidR="003B19B9" w:rsidRPr="003B19B9">
        <w:rPr>
          <w:rFonts w:cstheme="minorHAnsi"/>
          <w:sz w:val="24"/>
          <w:szCs w:val="24"/>
        </w:rPr>
        <w:t>DOROTA KOCZWARSKA,</w:t>
      </w:r>
      <w:r w:rsidR="003B19B9">
        <w:rPr>
          <w:rFonts w:cstheme="minorHAnsi"/>
          <w:sz w:val="24"/>
          <w:szCs w:val="24"/>
        </w:rPr>
        <w:t xml:space="preserve"> </w:t>
      </w:r>
      <w:r w:rsidR="003B19B9" w:rsidRPr="003B19B9">
        <w:rPr>
          <w:rFonts w:cstheme="minorHAnsi"/>
          <w:sz w:val="24"/>
          <w:szCs w:val="24"/>
        </w:rPr>
        <w:t>BEATA MARUSIŃSKA</w:t>
      </w:r>
      <w:r w:rsidR="003B19B9">
        <w:rPr>
          <w:rFonts w:cstheme="minorHAnsi"/>
          <w:sz w:val="24"/>
          <w:szCs w:val="24"/>
        </w:rPr>
        <w:t xml:space="preserve">, </w:t>
      </w:r>
      <w:r w:rsidR="00081258" w:rsidRPr="00081258">
        <w:rPr>
          <w:rFonts w:cstheme="minorHAnsi"/>
          <w:sz w:val="24"/>
          <w:szCs w:val="24"/>
        </w:rPr>
        <w:t xml:space="preserve"> ul. </w:t>
      </w:r>
      <w:r w:rsidR="003B19B9" w:rsidRPr="003B19B9">
        <w:rPr>
          <w:rFonts w:cstheme="minorHAnsi"/>
          <w:sz w:val="24"/>
          <w:szCs w:val="24"/>
        </w:rPr>
        <w:t>Łódzka</w:t>
      </w:r>
      <w:r w:rsidR="003B19B9">
        <w:rPr>
          <w:rFonts w:cstheme="minorHAnsi"/>
          <w:sz w:val="24"/>
          <w:szCs w:val="24"/>
        </w:rPr>
        <w:t xml:space="preserve"> 21</w:t>
      </w:r>
      <w:r w:rsidR="008F174E">
        <w:rPr>
          <w:rFonts w:cstheme="minorHAnsi"/>
          <w:sz w:val="24"/>
          <w:szCs w:val="24"/>
        </w:rPr>
        <w:t>,</w:t>
      </w:r>
      <w:r w:rsidR="00081258" w:rsidRPr="00081258">
        <w:rPr>
          <w:rFonts w:cstheme="minorHAnsi"/>
          <w:sz w:val="24"/>
          <w:szCs w:val="24"/>
        </w:rPr>
        <w:t xml:space="preserve"> 97-300 Piotrków Trybunalski</w:t>
      </w:r>
      <w:r w:rsidR="006C3B35">
        <w:rPr>
          <w:rFonts w:cstheme="minorHAnsi"/>
          <w:sz w:val="24"/>
          <w:szCs w:val="24"/>
        </w:rPr>
        <w:t xml:space="preserve">, mail: </w:t>
      </w:r>
      <w:hyperlink r:id="rId5" w:history="1">
        <w:r w:rsidR="003B19B9" w:rsidRPr="003B19B9">
          <w:rPr>
            <w:sz w:val="24"/>
            <w:szCs w:val="24"/>
          </w:rPr>
          <w:t>poradniatz@gmail.com</w:t>
        </w:r>
      </w:hyperlink>
      <w:r w:rsidR="003B19B9" w:rsidRPr="003B19B9">
        <w:rPr>
          <w:sz w:val="24"/>
          <w:szCs w:val="24"/>
        </w:rPr>
        <w:t>,</w:t>
      </w:r>
      <w:r w:rsidR="003B19B9" w:rsidRPr="003B19B9">
        <w:t xml:space="preserve"> </w:t>
      </w:r>
      <w:r w:rsidR="003B19B9" w:rsidRPr="003B19B9">
        <w:rPr>
          <w:sz w:val="24"/>
          <w:szCs w:val="24"/>
        </w:rPr>
        <w:t>jumbog@interia.pl</w:t>
      </w:r>
      <w:r w:rsidR="006C3B35">
        <w:rPr>
          <w:rFonts w:cstheme="minorHAnsi"/>
          <w:sz w:val="24"/>
          <w:szCs w:val="24"/>
        </w:rPr>
        <w:t>,</w:t>
      </w:r>
      <w:r w:rsidR="00081258" w:rsidRPr="00081258">
        <w:rPr>
          <w:rFonts w:cstheme="minorHAnsi"/>
          <w:sz w:val="24"/>
          <w:szCs w:val="24"/>
        </w:rPr>
        <w:t xml:space="preserve">   NIP </w:t>
      </w:r>
      <w:r w:rsidR="003B19B9" w:rsidRPr="003B19B9">
        <w:rPr>
          <w:rFonts w:cstheme="minorHAnsi"/>
          <w:sz w:val="24"/>
          <w:szCs w:val="24"/>
        </w:rPr>
        <w:t>7712820447</w:t>
      </w:r>
      <w:r w:rsidR="006C3B35">
        <w:rPr>
          <w:rFonts w:cstheme="minorHAnsi"/>
          <w:sz w:val="24"/>
          <w:szCs w:val="24"/>
        </w:rPr>
        <w:t>,</w:t>
      </w:r>
      <w:r w:rsidR="00081258" w:rsidRPr="00081258">
        <w:rPr>
          <w:rFonts w:cstheme="minorHAnsi"/>
          <w:sz w:val="24"/>
          <w:szCs w:val="24"/>
        </w:rPr>
        <w:t xml:space="preserve"> Regon </w:t>
      </w:r>
      <w:r w:rsidR="003B19B9" w:rsidRPr="003B19B9">
        <w:rPr>
          <w:rFonts w:cstheme="minorHAnsi"/>
          <w:sz w:val="24"/>
          <w:szCs w:val="24"/>
        </w:rPr>
        <w:t>100723623</w:t>
      </w:r>
      <w:r w:rsidR="008F174E">
        <w:rPr>
          <w:rFonts w:cstheme="minorHAnsi"/>
          <w:sz w:val="24"/>
          <w:szCs w:val="24"/>
        </w:rPr>
        <w:t>.</w:t>
      </w:r>
    </w:p>
    <w:p w14:paraId="557FC827" w14:textId="77777777" w:rsidR="00E07EC4" w:rsidRPr="00081258" w:rsidRDefault="00E07EC4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6BB781FD" w14:textId="281EBB92" w:rsidR="000154B4" w:rsidRDefault="000154B4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Uprzejmie proszę o kalkulację </w:t>
      </w:r>
      <w:r w:rsidR="00DB3F6B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wymienionych poniżej </w:t>
      </w: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poszczególnych pozycji kosztowych </w:t>
      </w:r>
      <w:r w:rsidR="00DB3F6B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wraz z montażem </w:t>
      </w: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lub podanie kwoty sumarycznej </w:t>
      </w:r>
      <w:r w:rsidR="00DB3F6B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wszystkich </w:t>
      </w: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elementów i usług niezbędnych do zamontowania centrali w przychodni. </w:t>
      </w:r>
    </w:p>
    <w:p w14:paraId="1061BD85" w14:textId="77777777" w:rsidR="008F174E" w:rsidRDefault="008F174E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7A02BAF9" w14:textId="60C56933" w:rsidR="000154B4" w:rsidRDefault="000154B4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Bezwzględny termin realizacji zmówienia upływa z dniem 30.09.2023. Kryterium oceny oferty będzie cena realizacji usługi (wraz z niezbędnym sprzętem).</w:t>
      </w:r>
    </w:p>
    <w:p w14:paraId="58C0C2EA" w14:textId="77777777" w:rsidR="00E97E41" w:rsidRPr="000154B4" w:rsidRDefault="00E97E41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48DE85C0" w14:textId="7AA5F980" w:rsidR="0080369D" w:rsidRDefault="00E97E41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P</w:t>
      </w:r>
      <w:r w:rsidRPr="00E97E41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rzedkładane oferty muszą odpowiadać treści zapytania ofertowego. Ponadto wskazane jest, by oferta zawierała inne dodatkowe informacje, jeżeli są wymagane, np. warunki płatności.</w:t>
      </w:r>
    </w:p>
    <w:p w14:paraId="62C34B81" w14:textId="77777777" w:rsidR="0080369D" w:rsidRDefault="0080369D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061A294E" w14:textId="0D11665F" w:rsidR="000154B4" w:rsidRPr="000154B4" w:rsidRDefault="000154B4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Ofertę należy złożyć w nieprzekraczalnym terminie do dnia: </w:t>
      </w:r>
      <w:r w:rsidR="00E5786D" w:rsidRPr="00081258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0</w:t>
      </w:r>
      <w:r w:rsidR="00DB3F6B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7</w:t>
      </w:r>
      <w:r w:rsidR="00E5786D" w:rsidRPr="00081258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.08.2023</w:t>
      </w:r>
    </w:p>
    <w:p w14:paraId="705DAAA4" w14:textId="77777777" w:rsidR="0080369D" w:rsidRDefault="0080369D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34AF5015" w14:textId="79348EF8" w:rsidR="000154B4" w:rsidRDefault="000154B4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Zamówienie nie może zostać udzielone podmiotom powiązanym z </w:t>
      </w:r>
      <w:proofErr w:type="spellStart"/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Grantobiorcą</w:t>
      </w:r>
      <w:proofErr w:type="spellEnd"/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br/>
        <w:t>osobowo lub kapitałowo.</w:t>
      </w:r>
    </w:p>
    <w:p w14:paraId="77D0898B" w14:textId="7DCDB047" w:rsidR="00E07EC4" w:rsidRDefault="00E07EC4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63960FF9" w14:textId="2644C5B1" w:rsidR="00E07EC4" w:rsidRPr="00E97E41" w:rsidRDefault="00E07EC4" w:rsidP="000154B4">
      <w:pPr>
        <w:spacing w:after="0" w:line="240" w:lineRule="auto"/>
        <w:jc w:val="both"/>
        <w:rPr>
          <w:rFonts w:eastAsia="Times New Roman" w:cstheme="minorHAnsi"/>
          <w:b/>
          <w:bCs/>
          <w:kern w:val="0"/>
          <w:sz w:val="24"/>
          <w:szCs w:val="24"/>
          <w:lang w:eastAsia="pl-PL"/>
          <w14:ligatures w14:val="none"/>
        </w:rPr>
      </w:pPr>
      <w:r w:rsidRPr="00E97E41">
        <w:rPr>
          <w:rFonts w:eastAsia="Times New Roman" w:cstheme="minorHAnsi"/>
          <w:b/>
          <w:bCs/>
          <w:kern w:val="0"/>
          <w:sz w:val="24"/>
          <w:szCs w:val="24"/>
          <w:lang w:eastAsia="pl-PL"/>
          <w14:ligatures w14:val="none"/>
        </w:rPr>
        <w:t>Opis zamówienia</w:t>
      </w:r>
      <w:r w:rsidR="006C3B35" w:rsidRPr="00E97E41">
        <w:rPr>
          <w:rFonts w:eastAsia="Times New Roman" w:cstheme="minorHAnsi"/>
          <w:b/>
          <w:bCs/>
          <w:kern w:val="0"/>
          <w:sz w:val="24"/>
          <w:szCs w:val="24"/>
          <w:lang w:eastAsia="pl-PL"/>
          <w14:ligatures w14:val="none"/>
        </w:rPr>
        <w:t>:</w:t>
      </w:r>
    </w:p>
    <w:p w14:paraId="26B61335" w14:textId="28194856" w:rsidR="004B000E" w:rsidRDefault="006C3B35" w:rsidP="006C3B35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Z</w:t>
      </w:r>
      <w:r w:rsidRPr="006C3B35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akup, dostawa, montaż</w:t>
      </w:r>
      <w:r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,</w:t>
      </w:r>
      <w:r w:rsidRPr="006C3B35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konfiguracja</w:t>
      </w:r>
      <w:r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i uruchomienie</w:t>
      </w:r>
      <w:r w:rsidRPr="006C3B35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</w:t>
      </w:r>
      <w:r w:rsidR="00DB3F6B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s</w:t>
      </w:r>
      <w:r w:rsidRPr="00081258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ystemu </w:t>
      </w:r>
      <w:proofErr w:type="spellStart"/>
      <w:r w:rsidRPr="00081258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call</w:t>
      </w:r>
      <w:proofErr w:type="spellEnd"/>
      <w:r w:rsidRPr="00081258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</w:t>
      </w:r>
      <w:proofErr w:type="spellStart"/>
      <w:r w:rsidRPr="00081258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center</w:t>
      </w:r>
      <w:proofErr w:type="spellEnd"/>
      <w:r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</w:t>
      </w:r>
      <w:r w:rsidRPr="00081258">
        <w:rPr>
          <w:rFonts w:cstheme="minorHAnsi"/>
          <w:sz w:val="24"/>
          <w:szCs w:val="24"/>
        </w:rPr>
        <w:t>w konfiguracji:</w:t>
      </w:r>
    </w:p>
    <w:p w14:paraId="30920BB9" w14:textId="6CF8C2C3" w:rsidR="006C3B35" w:rsidRPr="004B000E" w:rsidRDefault="004B000E" w:rsidP="006C3B35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</w:t>
      </w:r>
      <w:r w:rsidR="00DB3F6B">
        <w:rPr>
          <w:rFonts w:cstheme="minorHAnsi"/>
          <w:sz w:val="24"/>
          <w:szCs w:val="24"/>
        </w:rPr>
        <w:t>.</w:t>
      </w:r>
      <w:r w:rsidR="006C3B35">
        <w:rPr>
          <w:rFonts w:cstheme="minorHAnsi"/>
          <w:sz w:val="24"/>
          <w:szCs w:val="24"/>
        </w:rPr>
        <w:t xml:space="preserve"> Centrala telefoniczna obsługująca:</w:t>
      </w:r>
    </w:p>
    <w:p w14:paraId="67529251" w14:textId="700E7467" w:rsidR="004B000E" w:rsidRDefault="006C3B35" w:rsidP="003B200E">
      <w:pPr>
        <w:pStyle w:val="Akapitzlist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4B000E">
        <w:rPr>
          <w:rFonts w:cstheme="minorHAnsi"/>
          <w:sz w:val="24"/>
          <w:szCs w:val="24"/>
        </w:rPr>
        <w:t>1 analogow</w:t>
      </w:r>
      <w:r w:rsidR="00E8646C">
        <w:rPr>
          <w:rFonts w:cstheme="minorHAnsi"/>
          <w:sz w:val="24"/>
          <w:szCs w:val="24"/>
        </w:rPr>
        <w:t>ą</w:t>
      </w:r>
      <w:r w:rsidRPr="004B000E">
        <w:rPr>
          <w:rFonts w:cstheme="minorHAnsi"/>
          <w:sz w:val="24"/>
          <w:szCs w:val="24"/>
        </w:rPr>
        <w:t xml:space="preserve"> lini</w:t>
      </w:r>
      <w:r w:rsidR="00E8646C">
        <w:rPr>
          <w:rFonts w:cstheme="minorHAnsi"/>
          <w:sz w:val="24"/>
          <w:szCs w:val="24"/>
        </w:rPr>
        <w:t>ę</w:t>
      </w:r>
      <w:r w:rsidRPr="004B000E">
        <w:rPr>
          <w:rFonts w:cstheme="minorHAnsi"/>
          <w:sz w:val="24"/>
          <w:szCs w:val="24"/>
        </w:rPr>
        <w:t xml:space="preserve"> miejsk</w:t>
      </w:r>
      <w:r w:rsidR="00E8646C">
        <w:rPr>
          <w:rFonts w:cstheme="minorHAnsi"/>
          <w:sz w:val="24"/>
          <w:szCs w:val="24"/>
        </w:rPr>
        <w:t>ą</w:t>
      </w:r>
    </w:p>
    <w:p w14:paraId="13F4C4B6" w14:textId="4BEC3B46" w:rsidR="004B000E" w:rsidRDefault="003B19B9" w:rsidP="00A31626">
      <w:pPr>
        <w:pStyle w:val="Akapitzlist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</w:t>
      </w:r>
      <w:r w:rsidR="006C3B35" w:rsidRPr="004B000E">
        <w:rPr>
          <w:rFonts w:cstheme="minorHAnsi"/>
          <w:sz w:val="24"/>
          <w:szCs w:val="24"/>
        </w:rPr>
        <w:t xml:space="preserve"> lini</w:t>
      </w:r>
      <w:r>
        <w:rPr>
          <w:rFonts w:cstheme="minorHAnsi"/>
          <w:sz w:val="24"/>
          <w:szCs w:val="24"/>
        </w:rPr>
        <w:t>e</w:t>
      </w:r>
      <w:r w:rsidR="006C3B35" w:rsidRPr="004B000E">
        <w:rPr>
          <w:rFonts w:cstheme="minorHAnsi"/>
          <w:sz w:val="24"/>
          <w:szCs w:val="24"/>
        </w:rPr>
        <w:t xml:space="preserve"> GSM</w:t>
      </w:r>
    </w:p>
    <w:p w14:paraId="6C6FBBF4" w14:textId="08C4A8D8" w:rsidR="004B000E" w:rsidRDefault="006C3B35" w:rsidP="00C82A2F">
      <w:pPr>
        <w:pStyle w:val="Akapitzlist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4B000E">
        <w:rPr>
          <w:rFonts w:cstheme="minorHAnsi"/>
          <w:sz w:val="24"/>
          <w:szCs w:val="24"/>
        </w:rPr>
        <w:t>6 kanałów VOIP</w:t>
      </w:r>
      <w:r w:rsidR="00E8646C">
        <w:rPr>
          <w:rFonts w:cstheme="minorHAnsi"/>
          <w:sz w:val="24"/>
          <w:szCs w:val="24"/>
        </w:rPr>
        <w:t xml:space="preserve"> (+ l</w:t>
      </w:r>
      <w:r w:rsidR="00E8646C" w:rsidRPr="004B000E">
        <w:rPr>
          <w:rFonts w:cstheme="minorHAnsi"/>
          <w:sz w:val="24"/>
          <w:szCs w:val="24"/>
        </w:rPr>
        <w:t>icencja na obsługę</w:t>
      </w:r>
      <w:r w:rsidR="00E8646C">
        <w:rPr>
          <w:rFonts w:cstheme="minorHAnsi"/>
          <w:sz w:val="24"/>
          <w:szCs w:val="24"/>
        </w:rPr>
        <w:t xml:space="preserve"> kanałów)</w:t>
      </w:r>
    </w:p>
    <w:p w14:paraId="3EF39586" w14:textId="2BD3CF46" w:rsidR="004B000E" w:rsidRDefault="003B19B9" w:rsidP="006C3B35">
      <w:pPr>
        <w:pStyle w:val="Akapitzlist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3</w:t>
      </w:r>
      <w:r w:rsidR="006C3B35" w:rsidRPr="004B000E">
        <w:rPr>
          <w:rFonts w:cstheme="minorHAnsi"/>
          <w:sz w:val="24"/>
          <w:szCs w:val="24"/>
        </w:rPr>
        <w:t xml:space="preserve"> analogowych linii wewnętrznych</w:t>
      </w:r>
    </w:p>
    <w:p w14:paraId="2A7439E8" w14:textId="77777777" w:rsidR="004B000E" w:rsidRDefault="006C3B35" w:rsidP="008661BA">
      <w:pPr>
        <w:pStyle w:val="Akapitzlist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4B000E">
        <w:rPr>
          <w:rFonts w:cstheme="minorHAnsi"/>
          <w:sz w:val="24"/>
          <w:szCs w:val="24"/>
        </w:rPr>
        <w:t>Kolejkowanie rozmów</w:t>
      </w:r>
    </w:p>
    <w:p w14:paraId="10DE5EF2" w14:textId="77777777" w:rsidR="004B000E" w:rsidRDefault="006C3B35" w:rsidP="0026589B">
      <w:pPr>
        <w:pStyle w:val="Akapitzlist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4B000E">
        <w:rPr>
          <w:rFonts w:cstheme="minorHAnsi"/>
          <w:sz w:val="24"/>
          <w:szCs w:val="24"/>
        </w:rPr>
        <w:t>Nagrywanie 6 kanałów z kartą pamięci 4GB</w:t>
      </w:r>
    </w:p>
    <w:p w14:paraId="1E262DD0" w14:textId="2F373899" w:rsidR="004B000E" w:rsidRPr="00DB3F6B" w:rsidRDefault="00DB3F6B" w:rsidP="00DB3F6B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I. </w:t>
      </w:r>
      <w:r w:rsidR="006C3B35" w:rsidRPr="00DB3F6B">
        <w:rPr>
          <w:rFonts w:cstheme="minorHAnsi"/>
          <w:sz w:val="24"/>
          <w:szCs w:val="24"/>
        </w:rPr>
        <w:t>Aparat telefoniczny analogowy bezprzewodowy</w:t>
      </w:r>
      <w:r>
        <w:rPr>
          <w:rFonts w:cstheme="minorHAnsi"/>
          <w:sz w:val="24"/>
          <w:szCs w:val="24"/>
        </w:rPr>
        <w:t xml:space="preserve"> </w:t>
      </w:r>
      <w:r w:rsidR="003B19B9">
        <w:rPr>
          <w:rFonts w:cstheme="minorHAnsi"/>
          <w:sz w:val="24"/>
          <w:szCs w:val="24"/>
        </w:rPr>
        <w:t>–</w:t>
      </w:r>
      <w:r w:rsidR="006C3B35" w:rsidRPr="00DB3F6B">
        <w:rPr>
          <w:rFonts w:cstheme="minorHAnsi"/>
          <w:sz w:val="24"/>
          <w:szCs w:val="24"/>
        </w:rPr>
        <w:t xml:space="preserve"> </w:t>
      </w:r>
      <w:r w:rsidR="003B19B9">
        <w:rPr>
          <w:rFonts w:cstheme="minorHAnsi"/>
          <w:sz w:val="24"/>
          <w:szCs w:val="24"/>
        </w:rPr>
        <w:t xml:space="preserve">10 </w:t>
      </w:r>
      <w:r w:rsidR="006C3B35" w:rsidRPr="00DB3F6B">
        <w:rPr>
          <w:rFonts w:cstheme="minorHAnsi"/>
          <w:sz w:val="24"/>
          <w:szCs w:val="24"/>
        </w:rPr>
        <w:t>szt.</w:t>
      </w:r>
    </w:p>
    <w:p w14:paraId="62B07351" w14:textId="1150AB9C" w:rsidR="006C3B35" w:rsidRPr="00DB3F6B" w:rsidRDefault="00DB3F6B" w:rsidP="00DB3F6B">
      <w:pPr>
        <w:spacing w:after="0" w:line="240" w:lineRule="auto"/>
        <w:rPr>
          <w:rFonts w:cstheme="minorHAnsi"/>
          <w:sz w:val="24"/>
          <w:szCs w:val="24"/>
        </w:rPr>
      </w:pPr>
      <w:r w:rsidRPr="00DB3F6B">
        <w:rPr>
          <w:rFonts w:cstheme="minorHAnsi"/>
          <w:sz w:val="24"/>
          <w:szCs w:val="24"/>
        </w:rPr>
        <w:t>II</w:t>
      </w:r>
      <w:r>
        <w:rPr>
          <w:rFonts w:cstheme="minorHAnsi"/>
          <w:sz w:val="24"/>
          <w:szCs w:val="24"/>
        </w:rPr>
        <w:t>I</w:t>
      </w:r>
      <w:r w:rsidRPr="00DB3F6B">
        <w:rPr>
          <w:rFonts w:cstheme="minorHAnsi"/>
          <w:sz w:val="24"/>
          <w:szCs w:val="24"/>
        </w:rPr>
        <w:t xml:space="preserve">. </w:t>
      </w:r>
      <w:r w:rsidR="006C3B35" w:rsidRPr="00DB3F6B">
        <w:rPr>
          <w:rFonts w:cstheme="minorHAnsi"/>
          <w:sz w:val="24"/>
          <w:szCs w:val="24"/>
        </w:rPr>
        <w:t>Aparat bezprzewodowy z słuchawką douszną</w:t>
      </w:r>
      <w:r>
        <w:rPr>
          <w:rFonts w:cstheme="minorHAnsi"/>
          <w:sz w:val="24"/>
          <w:szCs w:val="24"/>
        </w:rPr>
        <w:t xml:space="preserve"> </w:t>
      </w:r>
      <w:r w:rsidR="006C3B35" w:rsidRPr="00DB3F6B">
        <w:rPr>
          <w:rFonts w:cstheme="minorHAnsi"/>
          <w:sz w:val="24"/>
          <w:szCs w:val="24"/>
        </w:rPr>
        <w:t>- 2 szt.</w:t>
      </w:r>
    </w:p>
    <w:p w14:paraId="064CEC7C" w14:textId="77777777" w:rsidR="00E07EC4" w:rsidRDefault="00E07EC4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6ADE6C6E" w14:textId="77777777" w:rsidR="00CB682D" w:rsidRDefault="00CB682D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2F73C9D3" w14:textId="77777777" w:rsidR="00E97E41" w:rsidRDefault="00E97E41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455CFF5D" w14:textId="77777777" w:rsidR="00E97E41" w:rsidRPr="000154B4" w:rsidRDefault="00E97E41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14F4F4E7" w14:textId="1036309F" w:rsidR="003B19B9" w:rsidRPr="00081258" w:rsidRDefault="008F174E" w:rsidP="003B19B9">
      <w:pPr>
        <w:pStyle w:val="NormalnyWeb"/>
        <w:rPr>
          <w:rFonts w:asciiTheme="minorHAnsi" w:hAnsiTheme="minorHAnsi" w:cstheme="minorHAnsi"/>
          <w:vanish/>
          <w:specVanish/>
        </w:rPr>
      </w:pPr>
      <w:r w:rsidRPr="00081258">
        <w:rPr>
          <w:rFonts w:asciiTheme="minorHAnsi" w:hAnsiTheme="minorHAnsi" w:cstheme="minorHAnsi"/>
        </w:rPr>
        <w:t xml:space="preserve"> </w:t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 w:rsidRPr="00081258">
        <w:rPr>
          <w:rFonts w:asciiTheme="minorHAnsi" w:hAnsiTheme="minorHAnsi" w:cstheme="minorHAnsi"/>
        </w:rPr>
        <w:t>Andrzej Grzegorski</w:t>
      </w:r>
    </w:p>
    <w:p w14:paraId="14640F79" w14:textId="77777777" w:rsidR="003B19B9" w:rsidRPr="00081258" w:rsidRDefault="003B19B9" w:rsidP="003B19B9">
      <w:pPr>
        <w:pStyle w:val="NormalnyWeb"/>
        <w:rPr>
          <w:rFonts w:asciiTheme="minorHAnsi" w:hAnsiTheme="minorHAnsi" w:cstheme="minorHAnsi"/>
        </w:rPr>
      </w:pPr>
      <w:r w:rsidRPr="00081258">
        <w:rPr>
          <w:rFonts w:asciiTheme="minorHAnsi" w:hAnsiTheme="minorHAnsi" w:cstheme="minorHAnsi"/>
        </w:rPr>
        <w:t xml:space="preserve"> </w:t>
      </w:r>
    </w:p>
    <w:p w14:paraId="64BB5447" w14:textId="5DB2485B" w:rsidR="008F174E" w:rsidRDefault="008F174E" w:rsidP="008F174E">
      <w:pPr>
        <w:pStyle w:val="NormalnyWeb"/>
        <w:ind w:left="6372"/>
        <w:rPr>
          <w:rFonts w:asciiTheme="minorHAnsi" w:hAnsiTheme="minorHAnsi" w:cstheme="minorHAnsi"/>
        </w:rPr>
      </w:pPr>
    </w:p>
    <w:p w14:paraId="6591DD89" w14:textId="77777777" w:rsidR="008F174E" w:rsidRDefault="008F174E" w:rsidP="008F174E">
      <w:pPr>
        <w:pStyle w:val="NormalnyWeb"/>
        <w:ind w:left="6372"/>
        <w:rPr>
          <w:rFonts w:asciiTheme="minorHAnsi" w:hAnsiTheme="minorHAnsi" w:cstheme="minorHAnsi"/>
        </w:rPr>
      </w:pPr>
    </w:p>
    <w:p w14:paraId="35D78C26" w14:textId="496946BE" w:rsidR="006C3B35" w:rsidRDefault="006C3B35">
      <w:pPr>
        <w:rPr>
          <w:rFonts w:cstheme="minorHAnsi"/>
          <w:sz w:val="24"/>
          <w:szCs w:val="24"/>
        </w:rPr>
      </w:pPr>
    </w:p>
    <w:sectPr w:rsidR="006C3B3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57E29"/>
    <w:multiLevelType w:val="hybridMultilevel"/>
    <w:tmpl w:val="910A9F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0F752C"/>
    <w:multiLevelType w:val="hybridMultilevel"/>
    <w:tmpl w:val="8AA8DE0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7A714E1"/>
    <w:multiLevelType w:val="hybridMultilevel"/>
    <w:tmpl w:val="53463548"/>
    <w:lvl w:ilvl="0" w:tplc="17764E32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0563314">
    <w:abstractNumId w:val="1"/>
  </w:num>
  <w:num w:numId="2" w16cid:durableId="937522390">
    <w:abstractNumId w:val="0"/>
  </w:num>
  <w:num w:numId="3" w16cid:durableId="497694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NzIwsTAwNrUwMzBX0lEKTi0uzszPAykwrAUAPnSBEiwAAAA="/>
  </w:docVars>
  <w:rsids>
    <w:rsidRoot w:val="000154B4"/>
    <w:rsid w:val="000154B4"/>
    <w:rsid w:val="0002350B"/>
    <w:rsid w:val="00042303"/>
    <w:rsid w:val="00081258"/>
    <w:rsid w:val="000F284F"/>
    <w:rsid w:val="003B19B9"/>
    <w:rsid w:val="004B000E"/>
    <w:rsid w:val="006C3B35"/>
    <w:rsid w:val="0080369D"/>
    <w:rsid w:val="008F174E"/>
    <w:rsid w:val="00CB682D"/>
    <w:rsid w:val="00DB3F6B"/>
    <w:rsid w:val="00E07EC4"/>
    <w:rsid w:val="00E5786D"/>
    <w:rsid w:val="00E8646C"/>
    <w:rsid w:val="00E97E41"/>
    <w:rsid w:val="00FF2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34A39F"/>
  <w15:chartTrackingRefBased/>
  <w15:docId w15:val="{8B913DE3-5618-4318-B909-8842E2038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E578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4B000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B19B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B19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9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88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oradniatz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245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Smolarczyk</dc:creator>
  <cp:keywords/>
  <dc:description/>
  <cp:lastModifiedBy>Krzysztof Smolarczyk</cp:lastModifiedBy>
  <cp:revision>4</cp:revision>
  <dcterms:created xsi:type="dcterms:W3CDTF">2023-07-26T20:03:00Z</dcterms:created>
  <dcterms:modified xsi:type="dcterms:W3CDTF">2023-07-27T05:57:00Z</dcterms:modified>
</cp:coreProperties>
</file>